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26E0" w:rsidRDefault="00D46E35" w:rsidP="00D46E35">
      <w:pPr>
        <w:pStyle w:val="Title"/>
      </w:pPr>
      <w:r w:rsidRPr="00D46E35">
        <w:t>Human Body System Study Guide (10 human body system- 3</w:t>
      </w:r>
      <w:bookmarkStart w:id="0" w:name="_GoBack"/>
      <w:bookmarkEnd w:id="0"/>
      <w:r w:rsidRPr="00D46E35">
        <w:t xml:space="preserve">0 multiple choice) 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at is the name of the structures at the end of the bronchioles where gasses are exchanged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ich system breaks down food into nutrients that can be absorbed into the body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ich blood vessel allows the exchange of gases within tissues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en air moves into the lungs, oxygen____________.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ich blood vessels carry deoxygenated blood back to the heart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The function of the respiratory system is to: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ich body system protects some of the interna</w:t>
      </w:r>
      <w:r>
        <w:t>l</w:t>
      </w:r>
      <w:r>
        <w:t xml:space="preserve"> organs, such as the heart and lungs, from physical injury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The esophagus, stomach, small and large intestines, gall bladder, pancreas, and liver are all a part of which body system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Bones are connected to each other by: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 xml:space="preserve">What are the main </w:t>
      </w:r>
      <w:r>
        <w:t>function</w:t>
      </w:r>
      <w:r>
        <w:t>s</w:t>
      </w:r>
      <w:r>
        <w:t xml:space="preserve"> of the skeletal system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ich part of the digestive system is the longest and is the site where most of the nutrients from ingested food are absorbed into the bloodstream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Electrical signals are transmitted throughout your body using what type of specialized cell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 xml:space="preserve">What are names </w:t>
      </w:r>
      <w:r>
        <w:t>of your body’s first line of defense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A disease causing agent is called a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ich pigment gives your skin color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ich muscle type is found in your stomach, bladder, and intestines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at are the 3 types of muscles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at are the main jobs</w:t>
      </w:r>
      <w:r>
        <w:t xml:space="preserve"> of the muscular system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at is the top layer of the skin called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How many major regions are in the skin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at is the major organ of the excretory system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A sack-like muscular organ that stores urine until it is excreted from the body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 xml:space="preserve">The main function of </w:t>
      </w:r>
      <w:r>
        <w:t>the kidney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at does the cerebrum control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Arteries carry oxygen rich blood away from the heart.</w:t>
      </w:r>
      <w:r>
        <w:t xml:space="preserve"> ( T/F)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at are the two parts of the nervous system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at is the main function of the endocrine system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What is the name of the chemicals</w:t>
      </w:r>
      <w:r>
        <w:t xml:space="preserve"> that travel in the blood and cause changes in different parts of the body?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The thyroid gland is located:</w:t>
      </w:r>
    </w:p>
    <w:p w:rsidR="00D46E35" w:rsidRPr="00D46E35" w:rsidRDefault="00D46E35" w:rsidP="00D46E35">
      <w:pPr>
        <w:pStyle w:val="ListParagraph"/>
        <w:numPr>
          <w:ilvl w:val="0"/>
          <w:numId w:val="1"/>
        </w:numPr>
        <w:rPr>
          <w:b/>
          <w:sz w:val="24"/>
        </w:rPr>
      </w:pPr>
      <w:r>
        <w:t>Leukocytes are found in lots of places, including an organ in your belly that filters blood and helps fight infections known as the:</w:t>
      </w:r>
    </w:p>
    <w:sectPr w:rsidR="00D46E35" w:rsidRPr="00D46E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F54A64"/>
    <w:multiLevelType w:val="hybridMultilevel"/>
    <w:tmpl w:val="C1BCC4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MjI2sDC2NDE2MjVT0lEKTi0uzszPAykwrAUAbgz3zCwAAAA="/>
  </w:docVars>
  <w:rsids>
    <w:rsidRoot w:val="007E2B49"/>
    <w:rsid w:val="007E2B49"/>
    <w:rsid w:val="00A426E0"/>
    <w:rsid w:val="00D46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6E3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46E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46E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6E3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46E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46E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0</Words>
  <Characters>1714</Characters>
  <Application>Microsoft Office Word</Application>
  <DocSecurity>0</DocSecurity>
  <Lines>14</Lines>
  <Paragraphs>4</Paragraphs>
  <ScaleCrop>false</ScaleCrop>
  <Company/>
  <LinksUpToDate>false</LinksUpToDate>
  <CharactersWithSpaces>2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ilbay</dc:creator>
  <cp:keywords/>
  <dc:description/>
  <cp:lastModifiedBy>Ahmet ilbay</cp:lastModifiedBy>
  <cp:revision>2</cp:revision>
  <dcterms:created xsi:type="dcterms:W3CDTF">2019-03-23T13:45:00Z</dcterms:created>
  <dcterms:modified xsi:type="dcterms:W3CDTF">2019-03-23T13:51:00Z</dcterms:modified>
</cp:coreProperties>
</file>